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EF92B" w14:textId="6E840D23" w:rsidR="000412FC" w:rsidRDefault="000412FC" w:rsidP="000412FC">
      <w:pPr>
        <w:pStyle w:val="Heading1"/>
      </w:pPr>
      <w:r>
        <w:t>Extension c</w:t>
      </w:r>
      <w:r w:rsidRPr="00B810DC">
        <w:t>hallenge</w:t>
      </w:r>
      <w:r>
        <w:t xml:space="preserve"> 2</w:t>
      </w:r>
      <w:r w:rsidRPr="00B810DC">
        <w:t xml:space="preserve">: </w:t>
      </w:r>
      <w:r>
        <w:t>Marble maze</w:t>
      </w:r>
    </w:p>
    <w:p w14:paraId="03C9AE05" w14:textId="312E8613" w:rsidR="00086656" w:rsidRPr="00B810DC" w:rsidRDefault="00F81324" w:rsidP="000412FC">
      <w:pPr>
        <w:pStyle w:val="Heading2"/>
      </w:pPr>
      <w:r w:rsidRPr="00B810DC">
        <w:t>STEM</w:t>
      </w:r>
      <w:r w:rsidR="001D7332" w:rsidRPr="00B810DC">
        <w:t xml:space="preserve"> </w:t>
      </w:r>
      <w:r w:rsidR="00DF61F1" w:rsidRPr="00B810DC">
        <w:t>Olympiad</w:t>
      </w:r>
      <w:r w:rsidR="000412FC" w:rsidRPr="000412FC">
        <w:t xml:space="preserve"> </w:t>
      </w:r>
      <w:r w:rsidR="000412FC">
        <w:t xml:space="preserve">– </w:t>
      </w:r>
      <w:r w:rsidR="000412FC" w:rsidRPr="00B810DC">
        <w:t>Stage 4</w:t>
      </w:r>
    </w:p>
    <w:p w14:paraId="10DA354E" w14:textId="63567804" w:rsidR="002A578F" w:rsidRDefault="00B2675A" w:rsidP="001D7332">
      <w:pPr>
        <w:rPr>
          <w:rFonts w:cs="Arial"/>
          <w:lang w:eastAsia="zh-CN"/>
        </w:rPr>
      </w:pPr>
      <w:r>
        <w:rPr>
          <w:rFonts w:cs="Arial"/>
          <w:noProof/>
          <w:lang w:eastAsia="zh-CN"/>
        </w:rPr>
        <w:drawing>
          <wp:inline distT="0" distB="0" distL="0" distR="0" wp14:anchorId="59CB31D6" wp14:editId="425870EE">
            <wp:extent cx="6116320" cy="3703320"/>
            <wp:effectExtent l="0" t="0" r="0" b="0"/>
            <wp:docPr id="2" name="Picture 2" descr="Six hand drawn sketches of ideas for a marble maze made of cardboard, straws, paddle pop sticks and paper rol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rble-maze-ideas2.png"/>
                    <pic:cNvPicPr/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71184" w14:textId="2E8B45F1" w:rsidR="002A2328" w:rsidRDefault="002A2328" w:rsidP="002A2328">
      <w:pPr>
        <w:pStyle w:val="Caption"/>
        <w:rPr>
          <w:rFonts w:cs="Arial"/>
          <w:lang w:eastAsia="zh-CN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Marble maze challenge illustration</w:t>
      </w:r>
    </w:p>
    <w:p w14:paraId="5297B3DF" w14:textId="490670C7" w:rsidR="0087650F" w:rsidRPr="001D7332" w:rsidRDefault="00403B18" w:rsidP="001D7332">
      <w:pPr>
        <w:rPr>
          <w:rFonts w:cs="Arial"/>
          <w:lang w:eastAsia="zh-CN"/>
        </w:rPr>
      </w:pPr>
      <w:r w:rsidRPr="00403B18">
        <w:rPr>
          <w:rFonts w:cs="Arial"/>
          <w:lang w:eastAsia="zh-CN"/>
        </w:rPr>
        <w:t xml:space="preserve">In this challenge you are required to construct </w:t>
      </w:r>
      <w:r w:rsidR="00B07BC4">
        <w:rPr>
          <w:rFonts w:cs="Arial"/>
          <w:lang w:eastAsia="zh-CN"/>
        </w:rPr>
        <w:t xml:space="preserve">a </w:t>
      </w:r>
      <w:r w:rsidR="005E293C">
        <w:rPr>
          <w:rFonts w:cs="Arial"/>
          <w:lang w:eastAsia="zh-CN"/>
        </w:rPr>
        <w:t xml:space="preserve">marble maze </w:t>
      </w:r>
      <w:r w:rsidR="00A44A5B">
        <w:rPr>
          <w:rFonts w:cs="Arial"/>
          <w:lang w:eastAsia="zh-CN"/>
        </w:rPr>
        <w:t>wh</w:t>
      </w:r>
      <w:r w:rsidR="0087414E">
        <w:rPr>
          <w:rFonts w:cs="Arial"/>
          <w:lang w:eastAsia="zh-CN"/>
        </w:rPr>
        <w:t xml:space="preserve">ich has </w:t>
      </w:r>
      <w:r w:rsidR="00A44A5B">
        <w:rPr>
          <w:lang w:eastAsia="zh-CN"/>
        </w:rPr>
        <w:t xml:space="preserve">at least five challenging obstacles and </w:t>
      </w:r>
      <w:r w:rsidR="0087414E">
        <w:rPr>
          <w:lang w:eastAsia="zh-CN"/>
        </w:rPr>
        <w:t xml:space="preserve">allows </w:t>
      </w:r>
      <w:r w:rsidR="005C7762">
        <w:rPr>
          <w:lang w:eastAsia="zh-CN"/>
        </w:rPr>
        <w:t>players</w:t>
      </w:r>
      <w:r w:rsidR="00A44A5B">
        <w:rPr>
          <w:lang w:eastAsia="zh-CN"/>
        </w:rPr>
        <w:t xml:space="preserve"> to complete the maze in the fastest time</w:t>
      </w:r>
      <w:r w:rsidR="005C7762">
        <w:rPr>
          <w:rFonts w:cs="Arial"/>
          <w:lang w:eastAsia="zh-CN"/>
        </w:rPr>
        <w:t>.</w:t>
      </w:r>
    </w:p>
    <w:p w14:paraId="40683415" w14:textId="31C65E94" w:rsidR="00BF5F80" w:rsidRDefault="00BF5F80" w:rsidP="005D6C52">
      <w:pPr>
        <w:pStyle w:val="Heading3"/>
      </w:pPr>
      <w:bookmarkStart w:id="0" w:name="_Hlk40882198"/>
      <w:r w:rsidRPr="001D7332">
        <w:t>Outcomes</w:t>
      </w:r>
    </w:p>
    <w:p w14:paraId="78A2E5CA" w14:textId="77777777" w:rsidR="00BF5F80" w:rsidRPr="00353921" w:rsidRDefault="00BF5F80" w:rsidP="00BF5F80">
      <w:pPr>
        <w:pStyle w:val="ListBullet"/>
        <w:numPr>
          <w:ilvl w:val="0"/>
          <w:numId w:val="1"/>
        </w:numPr>
        <w:rPr>
          <w:b/>
          <w:bCs/>
          <w:lang w:eastAsia="zh-CN"/>
        </w:rPr>
      </w:pPr>
      <w:r w:rsidRPr="00F81324">
        <w:rPr>
          <w:rStyle w:val="Strong"/>
          <w:lang w:eastAsia="zh-CN"/>
        </w:rPr>
        <w:t>SC4-8WS</w:t>
      </w:r>
      <w:r>
        <w:rPr>
          <w:lang w:eastAsia="zh-CN"/>
        </w:rPr>
        <w:t xml:space="preserve"> s</w:t>
      </w:r>
      <w:r w:rsidRPr="00F81324">
        <w:rPr>
          <w:lang w:eastAsia="zh-CN"/>
        </w:rPr>
        <w:t>elects and uses appropriate strategies, understanding and skills to produce creative and plausible solutions to identified problems</w:t>
      </w:r>
    </w:p>
    <w:p w14:paraId="1C566042" w14:textId="77777777" w:rsidR="00BF5F80" w:rsidRDefault="00B71F56" w:rsidP="00BF5F80">
      <w:pPr>
        <w:rPr>
          <w:rFonts w:cs="Arial"/>
          <w:lang w:eastAsia="zh-CN"/>
        </w:rPr>
      </w:pPr>
      <w:hyperlink r:id="rId9" w:history="1">
        <w:r w:rsidR="00BF5F80" w:rsidRPr="006E38E4">
          <w:rPr>
            <w:rStyle w:val="Hyperlink"/>
            <w:rFonts w:cs="Arial"/>
            <w:lang w:eastAsia="zh-CN"/>
          </w:rPr>
          <w:t>Science Years 7-10 Syllabus (2018)</w:t>
        </w:r>
      </w:hyperlink>
      <w:r w:rsidR="00BF5F80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BF5F80">
        <w:rPr>
          <w:rFonts w:cs="Arial"/>
          <w:lang w:eastAsia="zh-CN"/>
        </w:rPr>
        <w:t>18</w:t>
      </w:r>
    </w:p>
    <w:p w14:paraId="753A0319" w14:textId="77777777" w:rsidR="00BF5F80" w:rsidRPr="00F81324" w:rsidRDefault="00BF5F80" w:rsidP="00BF5F80">
      <w:pPr>
        <w:pStyle w:val="ListBullet"/>
        <w:numPr>
          <w:ilvl w:val="0"/>
          <w:numId w:val="1"/>
        </w:numPr>
        <w:rPr>
          <w:rFonts w:cs="Arial"/>
          <w:lang w:eastAsia="zh-CN"/>
        </w:rPr>
      </w:pPr>
      <w:r w:rsidRPr="00F81324">
        <w:rPr>
          <w:rStyle w:val="Strong"/>
          <w:lang w:eastAsia="zh-CN"/>
        </w:rPr>
        <w:t>TE4-1DP</w:t>
      </w:r>
      <w:r>
        <w:rPr>
          <w:lang w:eastAsia="zh-CN"/>
        </w:rPr>
        <w:t xml:space="preserve"> </w:t>
      </w:r>
      <w:r w:rsidRPr="00F81324">
        <w:rPr>
          <w:lang w:eastAsia="zh-CN"/>
        </w:rPr>
        <w:t>designs, communicates and evaluates innovative ideas and creative solutions to authentic problems or opportunities</w:t>
      </w:r>
    </w:p>
    <w:p w14:paraId="4D95C9FF" w14:textId="77777777" w:rsidR="00BF5F80" w:rsidRDefault="00B71F56" w:rsidP="00BF5F80">
      <w:pPr>
        <w:rPr>
          <w:rFonts w:cs="Arial"/>
          <w:lang w:eastAsia="zh-CN"/>
        </w:rPr>
      </w:pPr>
      <w:hyperlink r:id="rId10" w:history="1">
        <w:r w:rsidR="00BF5F80" w:rsidRPr="00826A65">
          <w:rPr>
            <w:rStyle w:val="Hyperlink"/>
            <w:rFonts w:cs="Arial"/>
            <w:lang w:eastAsia="zh-CN"/>
          </w:rPr>
          <w:t>Technology Mandatory Years 7-8 Syllabus (2017)</w:t>
        </w:r>
      </w:hyperlink>
      <w:r w:rsidR="00BF5F80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BF5F80">
        <w:rPr>
          <w:rFonts w:cs="Arial"/>
          <w:lang w:eastAsia="zh-CN"/>
        </w:rPr>
        <w:t>17</w:t>
      </w:r>
    </w:p>
    <w:bookmarkEnd w:id="0"/>
    <w:p w14:paraId="0698C845" w14:textId="326B2578" w:rsidR="00AE4331" w:rsidRDefault="000562D2" w:rsidP="00AE4331">
      <w:pPr>
        <w:pStyle w:val="Heading3"/>
      </w:pPr>
      <w:r>
        <w:lastRenderedPageBreak/>
        <w:t>Resources</w:t>
      </w:r>
    </w:p>
    <w:p w14:paraId="538928AF" w14:textId="0531CAA9" w:rsidR="000412FC" w:rsidRPr="000412FC" w:rsidRDefault="000412FC" w:rsidP="000412FC">
      <w:pPr>
        <w:rPr>
          <w:lang w:eastAsia="zh-CN"/>
        </w:rPr>
      </w:pPr>
      <w:r>
        <w:rPr>
          <w:lang w:eastAsia="zh-CN"/>
        </w:rPr>
        <w:t>Require resources:</w:t>
      </w:r>
    </w:p>
    <w:p w14:paraId="23651DC2" w14:textId="1B32DC90" w:rsidR="00403B18" w:rsidRDefault="005E293C" w:rsidP="00403B18">
      <w:pPr>
        <w:pStyle w:val="ListBullet"/>
      </w:pPr>
      <w:r>
        <w:t>cardboard</w:t>
      </w:r>
    </w:p>
    <w:p w14:paraId="7933613B" w14:textId="14A395B8" w:rsidR="00403B18" w:rsidRDefault="005E293C" w:rsidP="00403B18">
      <w:pPr>
        <w:pStyle w:val="ListBullet"/>
      </w:pPr>
      <w:r>
        <w:t>masking tape</w:t>
      </w:r>
    </w:p>
    <w:p w14:paraId="457B14F8" w14:textId="5491BACA" w:rsidR="0075633E" w:rsidRDefault="005E293C" w:rsidP="0075633E">
      <w:pPr>
        <w:pStyle w:val="ListBullet"/>
      </w:pPr>
      <w:r>
        <w:t>scissors</w:t>
      </w:r>
    </w:p>
    <w:p w14:paraId="5E5ADE36" w14:textId="01560058" w:rsidR="00F57A31" w:rsidRDefault="005E293C" w:rsidP="00F57A31">
      <w:pPr>
        <w:pStyle w:val="ListBullet"/>
      </w:pPr>
      <w:r>
        <w:t>a marble</w:t>
      </w:r>
    </w:p>
    <w:p w14:paraId="5B57CF4A" w14:textId="7B3E7846" w:rsidR="005E293C" w:rsidRDefault="005E293C" w:rsidP="005E293C">
      <w:r w:rsidRPr="005E293C">
        <w:t>Optional</w:t>
      </w:r>
      <w:r w:rsidR="000412FC">
        <w:t xml:space="preserve"> resources:</w:t>
      </w:r>
    </w:p>
    <w:p w14:paraId="28D59B03" w14:textId="1431A4AB" w:rsidR="005E293C" w:rsidRDefault="005E293C" w:rsidP="00F57A31">
      <w:pPr>
        <w:pStyle w:val="ListBullet"/>
      </w:pPr>
      <w:r>
        <w:t>cardboard box and lid</w:t>
      </w:r>
    </w:p>
    <w:p w14:paraId="38FAEE6A" w14:textId="56AD3F17" w:rsidR="005E293C" w:rsidRDefault="005E293C" w:rsidP="00F57A31">
      <w:pPr>
        <w:pStyle w:val="ListBullet"/>
      </w:pPr>
      <w:r>
        <w:t xml:space="preserve">straws, paper plates, paddle pop sticks, </w:t>
      </w:r>
      <w:proofErr w:type="spellStart"/>
      <w:r>
        <w:t>pvc</w:t>
      </w:r>
      <w:proofErr w:type="spellEnd"/>
      <w:r>
        <w:t xml:space="preserve"> pipe, paper rolls.</w:t>
      </w:r>
    </w:p>
    <w:p w14:paraId="13AFFB6F" w14:textId="77777777" w:rsidR="002A578F" w:rsidRDefault="002A578F" w:rsidP="002A578F">
      <w:pPr>
        <w:pStyle w:val="Heading3"/>
      </w:pPr>
      <w:r>
        <w:t>Glossary</w:t>
      </w:r>
    </w:p>
    <w:p w14:paraId="614D8E04" w14:textId="269909CC" w:rsidR="002A578F" w:rsidRDefault="002A578F" w:rsidP="002A578F">
      <w:pPr>
        <w:rPr>
          <w:lang w:eastAsia="zh-CN"/>
        </w:rPr>
      </w:pPr>
      <w:r w:rsidRPr="000562D2">
        <w:rPr>
          <w:lang w:eastAsia="zh-CN"/>
        </w:rPr>
        <w:t>To assist with your understanding of the task, define the following terms in the table below.</w:t>
      </w:r>
    </w:p>
    <w:p w14:paraId="58198E08" w14:textId="4F1A682E" w:rsidR="000412FC" w:rsidRDefault="000412FC" w:rsidP="000412FC">
      <w:pPr>
        <w:pStyle w:val="Caption"/>
        <w:rPr>
          <w:lang w:eastAsia="zh-CN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A2328">
        <w:rPr>
          <w:noProof/>
        </w:rPr>
        <w:t>1</w:t>
      </w:r>
      <w:r>
        <w:fldChar w:fldCharType="end"/>
      </w:r>
      <w:r>
        <w:t xml:space="preserve"> – Glossary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Glossary table"/>
        <w:tblDescription w:val="A two column table for students to record definitions. The first column has terms listed and the second column has been left blank for students to write the definitions."/>
      </w:tblPr>
      <w:tblGrid>
        <w:gridCol w:w="2268"/>
        <w:gridCol w:w="6908"/>
      </w:tblGrid>
      <w:tr w:rsidR="002A578F" w14:paraId="7312848B" w14:textId="77777777" w:rsidTr="00741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tcW w:w="2268" w:type="dxa"/>
          </w:tcPr>
          <w:p w14:paraId="774E0E3C" w14:textId="77777777" w:rsidR="002A578F" w:rsidRDefault="002A578F" w:rsidP="00741BA1">
            <w:pPr>
              <w:spacing w:before="192" w:after="192"/>
            </w:pPr>
            <w:r>
              <w:t>Term</w:t>
            </w:r>
          </w:p>
        </w:tc>
        <w:tc>
          <w:tcPr>
            <w:tcW w:w="6908" w:type="dxa"/>
          </w:tcPr>
          <w:p w14:paraId="08850B63" w14:textId="77777777" w:rsidR="002A578F" w:rsidRDefault="002A578F" w:rsidP="00741BA1">
            <w:r>
              <w:t>Definition</w:t>
            </w:r>
          </w:p>
        </w:tc>
      </w:tr>
      <w:tr w:rsidR="002B0573" w14:paraId="437C64CA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4CEB133A" w14:textId="15531E9C" w:rsidR="002B0573" w:rsidRDefault="002A2328" w:rsidP="00741BA1">
            <w:r>
              <w:t>M</w:t>
            </w:r>
            <w:r w:rsidR="005E293C">
              <w:t>otion</w:t>
            </w:r>
          </w:p>
        </w:tc>
        <w:tc>
          <w:tcPr>
            <w:tcW w:w="6908" w:type="dxa"/>
          </w:tcPr>
          <w:p w14:paraId="714D7487" w14:textId="77777777" w:rsidR="002B0573" w:rsidRDefault="002B0573" w:rsidP="00741BA1"/>
        </w:tc>
      </w:tr>
      <w:tr w:rsidR="002A578F" w14:paraId="4FCAA5C5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69DC3EB1" w14:textId="1AE09FC2" w:rsidR="002A578F" w:rsidRPr="003827AD" w:rsidRDefault="002A2328" w:rsidP="00741BA1">
            <w:r>
              <w:t>I</w:t>
            </w:r>
            <w:r w:rsidR="005E293C">
              <w:t>nertia</w:t>
            </w:r>
          </w:p>
        </w:tc>
        <w:tc>
          <w:tcPr>
            <w:tcW w:w="6908" w:type="dxa"/>
          </w:tcPr>
          <w:p w14:paraId="415E0AA1" w14:textId="77777777" w:rsidR="002A578F" w:rsidRDefault="002A578F" w:rsidP="00741BA1"/>
        </w:tc>
      </w:tr>
      <w:tr w:rsidR="002A578F" w14:paraId="180F62CB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2C4643E5" w14:textId="7B875198" w:rsidR="002A578F" w:rsidRPr="003827AD" w:rsidRDefault="002A2328" w:rsidP="00741BA1">
            <w:r>
              <w:t>A</w:t>
            </w:r>
            <w:r w:rsidR="005E293C">
              <w:t>cceleration</w:t>
            </w:r>
          </w:p>
        </w:tc>
        <w:tc>
          <w:tcPr>
            <w:tcW w:w="6908" w:type="dxa"/>
          </w:tcPr>
          <w:p w14:paraId="1EA76D0E" w14:textId="77777777" w:rsidR="002A578F" w:rsidRDefault="002A578F" w:rsidP="00741BA1"/>
        </w:tc>
      </w:tr>
      <w:tr w:rsidR="002A578F" w14:paraId="517B1FE9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214DBBC6" w14:textId="376598BC" w:rsidR="002A578F" w:rsidRPr="003827AD" w:rsidRDefault="002A2328" w:rsidP="00741BA1">
            <w:r>
              <w:t>M</w:t>
            </w:r>
            <w:r w:rsidR="005E293C">
              <w:t>ass</w:t>
            </w:r>
          </w:p>
        </w:tc>
        <w:tc>
          <w:tcPr>
            <w:tcW w:w="6908" w:type="dxa"/>
          </w:tcPr>
          <w:p w14:paraId="3E294CFB" w14:textId="77777777" w:rsidR="002A578F" w:rsidRDefault="002A578F" w:rsidP="00741BA1"/>
        </w:tc>
      </w:tr>
      <w:tr w:rsidR="002A578F" w14:paraId="41A92DAB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7B84089B" w14:textId="25CEBEB3" w:rsidR="002A578F" w:rsidRPr="003827AD" w:rsidRDefault="002A2328" w:rsidP="00741BA1">
            <w:r>
              <w:t>F</w:t>
            </w:r>
            <w:r w:rsidR="005E293C">
              <w:t>orce</w:t>
            </w:r>
          </w:p>
        </w:tc>
        <w:tc>
          <w:tcPr>
            <w:tcW w:w="6908" w:type="dxa"/>
          </w:tcPr>
          <w:p w14:paraId="134B0FC8" w14:textId="77777777" w:rsidR="002A578F" w:rsidRDefault="002A578F" w:rsidP="00741BA1"/>
        </w:tc>
      </w:tr>
    </w:tbl>
    <w:p w14:paraId="64CC9962" w14:textId="18E2455D" w:rsidR="000562D2" w:rsidRDefault="000562D2" w:rsidP="002B0573">
      <w:pPr>
        <w:pStyle w:val="Heading3"/>
        <w:pageBreakBefore/>
      </w:pPr>
      <w:bookmarkStart w:id="1" w:name="_GoBack"/>
      <w:bookmarkEnd w:id="1"/>
      <w:r>
        <w:lastRenderedPageBreak/>
        <w:t>Directions to students</w:t>
      </w:r>
    </w:p>
    <w:p w14:paraId="38EFAC28" w14:textId="3E8F27E2" w:rsidR="0075633E" w:rsidRDefault="00864454" w:rsidP="0075633E">
      <w:pPr>
        <w:pStyle w:val="ListNumber"/>
      </w:pPr>
      <w:r w:rsidRPr="00864454">
        <w:t>Create a pinball machine from a piece of rectangular cardboard (or this could be made from a box so the marble doesn’t run off the sides). If using a flat piece of cardboard, add sides.</w:t>
      </w:r>
    </w:p>
    <w:p w14:paraId="7E1BBA2E" w14:textId="021CA5BD" w:rsidR="008D4C85" w:rsidRDefault="00864454" w:rsidP="00403B18">
      <w:pPr>
        <w:pStyle w:val="ListNumber"/>
      </w:pPr>
      <w:r w:rsidRPr="00864454">
        <w:t xml:space="preserve">Add obstacles using different pieces of cardboard or other materials like paper rolls, straws, paper plates, paddle pop sticks, </w:t>
      </w:r>
      <w:proofErr w:type="spellStart"/>
      <w:r w:rsidRPr="00864454">
        <w:t>pvc</w:t>
      </w:r>
      <w:proofErr w:type="spellEnd"/>
      <w:r w:rsidRPr="00864454">
        <w:t xml:space="preserve"> pipe. Make a maze for the marble to run through from the top of the rectangle to the bottom.</w:t>
      </w:r>
    </w:p>
    <w:p w14:paraId="67B049A5" w14:textId="77777777" w:rsidR="00864454" w:rsidRDefault="00864454" w:rsidP="00864454">
      <w:pPr>
        <w:pStyle w:val="ListNumber"/>
      </w:pPr>
      <w:r>
        <w:t>Hold the cardboard pinball machine with both hands. Have a peer drop the marble at the top of the maze. Make the marble go from start to finish.</w:t>
      </w:r>
    </w:p>
    <w:p w14:paraId="36E9F725" w14:textId="77777777" w:rsidR="00026624" w:rsidRPr="00026624" w:rsidRDefault="00026624" w:rsidP="00026624">
      <w:pPr>
        <w:pStyle w:val="ListNumber"/>
      </w:pPr>
      <w:r w:rsidRPr="00026624">
        <w:t>Capture evidence of the design, either a digital photo or pencil sketch.</w:t>
      </w:r>
    </w:p>
    <w:p w14:paraId="56F99658" w14:textId="0790548A" w:rsidR="00026624" w:rsidRDefault="00864454" w:rsidP="00026624">
      <w:pPr>
        <w:pStyle w:val="ListNumber"/>
      </w:pPr>
      <w:r>
        <w:t>Record the time taken for the marble to travel through the maze.</w:t>
      </w:r>
    </w:p>
    <w:p w14:paraId="26E97F2B" w14:textId="3AD6819C" w:rsidR="00403B18" w:rsidRDefault="00403B18" w:rsidP="00403B18">
      <w:pPr>
        <w:pStyle w:val="ListNumber"/>
      </w:pPr>
      <w:r>
        <w:t>Complete the recount and learning reflection activity</w:t>
      </w:r>
      <w:r w:rsidR="00C2614C">
        <w:t>.</w:t>
      </w:r>
    </w:p>
    <w:p w14:paraId="3B8BD0F6" w14:textId="4667CB99" w:rsidR="000562D2" w:rsidRDefault="00403B18" w:rsidP="00403B18">
      <w:pPr>
        <w:pStyle w:val="ListNumber"/>
      </w:pPr>
      <w:r>
        <w:t>Submit evidence of completion to your teacher for feedback</w:t>
      </w:r>
      <w:r w:rsidR="00C2614C">
        <w:t>.</w:t>
      </w:r>
    </w:p>
    <w:p w14:paraId="50A8B039" w14:textId="111BB6F7" w:rsidR="000562D2" w:rsidRDefault="000562D2" w:rsidP="000562D2">
      <w:pPr>
        <w:pStyle w:val="Heading3"/>
      </w:pPr>
      <w:r>
        <w:t>Success criteria</w:t>
      </w:r>
    </w:p>
    <w:p w14:paraId="4B21CEBF" w14:textId="19F2309B" w:rsidR="00C578CE" w:rsidRDefault="00403B18" w:rsidP="00B810DC">
      <w:pPr>
        <w:rPr>
          <w:lang w:eastAsia="zh-CN"/>
        </w:rPr>
      </w:pPr>
      <w:r w:rsidRPr="00403B18">
        <w:rPr>
          <w:lang w:eastAsia="zh-CN"/>
        </w:rPr>
        <w:t xml:space="preserve">A student is successful if their </w:t>
      </w:r>
      <w:r w:rsidR="00864454">
        <w:rPr>
          <w:lang w:eastAsia="zh-CN"/>
        </w:rPr>
        <w:t>marble maze</w:t>
      </w:r>
      <w:r w:rsidR="001F3A82">
        <w:rPr>
          <w:lang w:eastAsia="zh-CN"/>
        </w:rPr>
        <w:t xml:space="preserve"> </w:t>
      </w:r>
      <w:r w:rsidR="003971F1">
        <w:rPr>
          <w:lang w:eastAsia="zh-CN"/>
        </w:rPr>
        <w:t>ha</w:t>
      </w:r>
      <w:r w:rsidR="008E5A32">
        <w:rPr>
          <w:lang w:eastAsia="zh-CN"/>
        </w:rPr>
        <w:t>s</w:t>
      </w:r>
      <w:r w:rsidR="003971F1">
        <w:rPr>
          <w:lang w:eastAsia="zh-CN"/>
        </w:rPr>
        <w:t xml:space="preserve"> </w:t>
      </w:r>
      <w:r w:rsidR="00EA05E2">
        <w:rPr>
          <w:lang w:eastAsia="zh-CN"/>
        </w:rPr>
        <w:t xml:space="preserve">at least five </w:t>
      </w:r>
      <w:r w:rsidR="003971F1">
        <w:rPr>
          <w:lang w:eastAsia="zh-CN"/>
        </w:rPr>
        <w:t>challenging obstacles</w:t>
      </w:r>
      <w:r w:rsidR="00EA05E2">
        <w:rPr>
          <w:lang w:eastAsia="zh-CN"/>
        </w:rPr>
        <w:t xml:space="preserve"> and they are able to</w:t>
      </w:r>
      <w:r w:rsidR="008E5A32">
        <w:rPr>
          <w:lang w:eastAsia="zh-CN"/>
        </w:rPr>
        <w:t xml:space="preserve"> </w:t>
      </w:r>
      <w:r w:rsidR="001F0929">
        <w:rPr>
          <w:lang w:eastAsia="zh-CN"/>
        </w:rPr>
        <w:t xml:space="preserve">complete the maze in </w:t>
      </w:r>
      <w:r w:rsidR="008E5A32">
        <w:rPr>
          <w:lang w:eastAsia="zh-CN"/>
        </w:rPr>
        <w:t xml:space="preserve">the fastest </w:t>
      </w:r>
      <w:r w:rsidR="001F0929">
        <w:rPr>
          <w:lang w:eastAsia="zh-CN"/>
        </w:rPr>
        <w:t>time.</w:t>
      </w:r>
    </w:p>
    <w:p w14:paraId="4EFCF847" w14:textId="32A14444" w:rsidR="00767E6E" w:rsidRDefault="000562D2" w:rsidP="000562D2">
      <w:pPr>
        <w:pStyle w:val="Heading3"/>
        <w:pageBreakBefore/>
        <w:numPr>
          <w:ilvl w:val="0"/>
          <w:numId w:val="0"/>
        </w:numPr>
      </w:pPr>
      <w:r>
        <w:lastRenderedPageBreak/>
        <w:t>Evidence of completion</w:t>
      </w:r>
    </w:p>
    <w:p w14:paraId="37599B08" w14:textId="6D97D731" w:rsidR="000562D2" w:rsidRPr="002A578F" w:rsidRDefault="000562D2" w:rsidP="002A578F">
      <w:r w:rsidRPr="002A578F">
        <w:t xml:space="preserve">In the space provided below, provide evidence of your completed </w:t>
      </w:r>
      <w:r w:rsidR="005E293C">
        <w:t>marble maze</w:t>
      </w:r>
      <w:r w:rsidRPr="002A578F">
        <w:t>. This could be a digital photograph or a pencil sketch.</w:t>
      </w:r>
    </w:p>
    <w:p w14:paraId="04128DFE" w14:textId="77777777" w:rsidR="002A2328" w:rsidRPr="002A2328" w:rsidRDefault="002A2328" w:rsidP="002A2328">
      <w:pPr>
        <w:spacing w:after="8280"/>
      </w:pPr>
    </w:p>
    <w:p w14:paraId="3EA1BF7C" w14:textId="588B83B3" w:rsidR="00A94821" w:rsidRDefault="00A94821" w:rsidP="005E293C">
      <w:pPr>
        <w:pStyle w:val="Heading3"/>
      </w:pPr>
      <w:r>
        <w:t>Data Collection</w:t>
      </w:r>
    </w:p>
    <w:p w14:paraId="3C3FD066" w14:textId="39865CF7" w:rsidR="000562D2" w:rsidRDefault="00B0280E" w:rsidP="005E293C">
      <w:r>
        <w:t xml:space="preserve">Measure and record the </w:t>
      </w:r>
      <w:r w:rsidR="00583A62">
        <w:t>time to complete the maze</w:t>
      </w:r>
      <w:r>
        <w:t>.</w:t>
      </w:r>
    </w:p>
    <w:p w14:paraId="72A947FE" w14:textId="2B17E4BE" w:rsidR="002A2328" w:rsidRDefault="002A2328" w:rsidP="002A2328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Data collection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5"/>
        <w:gridCol w:w="4787"/>
      </w:tblGrid>
      <w:tr w:rsidR="005E293C" w14:paraId="6B999339" w14:textId="77777777" w:rsidTr="005E29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11" w:type="dxa"/>
          </w:tcPr>
          <w:p w14:paraId="45022D0A" w14:textId="5A1D9958" w:rsidR="005E293C" w:rsidRDefault="005E293C" w:rsidP="000562D2">
            <w:pPr>
              <w:spacing w:before="192" w:after="192"/>
            </w:pPr>
            <w:r>
              <w:t>Attempt</w:t>
            </w:r>
          </w:p>
        </w:tc>
        <w:tc>
          <w:tcPr>
            <w:tcW w:w="4811" w:type="dxa"/>
          </w:tcPr>
          <w:p w14:paraId="7F86A5F5" w14:textId="1ECB6593" w:rsidR="005E293C" w:rsidRDefault="005E293C" w:rsidP="000562D2">
            <w:r>
              <w:t>Time (seconds)</w:t>
            </w:r>
          </w:p>
        </w:tc>
      </w:tr>
      <w:tr w:rsidR="005E293C" w14:paraId="6E177DB2" w14:textId="77777777" w:rsidTr="005E29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811" w:type="dxa"/>
          </w:tcPr>
          <w:p w14:paraId="7DB1EF35" w14:textId="7C0480B4" w:rsidR="005E293C" w:rsidRDefault="005E293C" w:rsidP="000562D2">
            <w:r>
              <w:t>1</w:t>
            </w:r>
          </w:p>
        </w:tc>
        <w:tc>
          <w:tcPr>
            <w:tcW w:w="4811" w:type="dxa"/>
          </w:tcPr>
          <w:p w14:paraId="2E32CE0C" w14:textId="77777777" w:rsidR="005E293C" w:rsidRDefault="005E293C" w:rsidP="000562D2"/>
        </w:tc>
      </w:tr>
      <w:tr w:rsidR="005E293C" w14:paraId="59AF8464" w14:textId="77777777" w:rsidTr="005E29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811" w:type="dxa"/>
          </w:tcPr>
          <w:p w14:paraId="163DFF9E" w14:textId="53CA8475" w:rsidR="005E293C" w:rsidRDefault="005E293C" w:rsidP="000562D2">
            <w:r>
              <w:t>2</w:t>
            </w:r>
          </w:p>
        </w:tc>
        <w:tc>
          <w:tcPr>
            <w:tcW w:w="4811" w:type="dxa"/>
          </w:tcPr>
          <w:p w14:paraId="6383FDE1" w14:textId="77777777" w:rsidR="005E293C" w:rsidRDefault="005E293C" w:rsidP="000562D2"/>
        </w:tc>
      </w:tr>
      <w:tr w:rsidR="005E293C" w14:paraId="56674B0D" w14:textId="77777777" w:rsidTr="005E29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811" w:type="dxa"/>
          </w:tcPr>
          <w:p w14:paraId="3D76E07F" w14:textId="1B485B24" w:rsidR="005E293C" w:rsidRDefault="005E293C" w:rsidP="000562D2">
            <w:r>
              <w:t>3</w:t>
            </w:r>
          </w:p>
        </w:tc>
        <w:tc>
          <w:tcPr>
            <w:tcW w:w="4811" w:type="dxa"/>
          </w:tcPr>
          <w:p w14:paraId="148F3EC2" w14:textId="77777777" w:rsidR="005E293C" w:rsidRDefault="005E293C" w:rsidP="000562D2"/>
        </w:tc>
      </w:tr>
    </w:tbl>
    <w:p w14:paraId="6412C8C8" w14:textId="680C2CE1" w:rsidR="000562D2" w:rsidRDefault="000562D2" w:rsidP="000562D2">
      <w:pPr>
        <w:pStyle w:val="Heading3"/>
        <w:pageBreakBefore/>
      </w:pPr>
      <w:r>
        <w:lastRenderedPageBreak/>
        <w:t>Procedure recount</w:t>
      </w:r>
    </w:p>
    <w:p w14:paraId="362294FF" w14:textId="5FF3230E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a procedure recount of how you made your </w:t>
      </w:r>
      <w:r w:rsidR="005E293C">
        <w:rPr>
          <w:lang w:eastAsia="zh-CN"/>
        </w:rPr>
        <w:t>marble maze</w:t>
      </w:r>
      <w:r w:rsidR="00E35112">
        <w:rPr>
          <w:lang w:eastAsia="zh-CN"/>
        </w:rPr>
        <w:t>.</w:t>
      </w:r>
      <w:r w:rsidRPr="000562D2">
        <w:rPr>
          <w:lang w:eastAsia="zh-CN"/>
        </w:rPr>
        <w:t xml:space="preserve"> Remember to include the correct names of materials, equipment and techniques used. Seek advice from your teacher if you need help.</w:t>
      </w:r>
    </w:p>
    <w:p w14:paraId="26D455D1" w14:textId="77777777" w:rsidR="002A2328" w:rsidRPr="002A2328" w:rsidRDefault="002A2328" w:rsidP="002A2328">
      <w:pPr>
        <w:spacing w:after="4800"/>
      </w:pPr>
    </w:p>
    <w:p w14:paraId="6DCB9AA0" w14:textId="7F7E2EBF" w:rsidR="003827AD" w:rsidRDefault="003827AD" w:rsidP="003827AD">
      <w:pPr>
        <w:pStyle w:val="Heading3"/>
      </w:pPr>
      <w:r>
        <w:t>Challenge reflection</w:t>
      </w:r>
    </w:p>
    <w:p w14:paraId="44468A68" w14:textId="67EB8C32" w:rsidR="00CE3701" w:rsidRPr="000562D2" w:rsidRDefault="003827AD" w:rsidP="005240F2">
      <w:pPr>
        <w:rPr>
          <w:lang w:eastAsia="zh-CN"/>
        </w:rPr>
      </w:pPr>
      <w:r>
        <w:rPr>
          <w:lang w:eastAsia="zh-CN"/>
        </w:rPr>
        <w:t xml:space="preserve">Consider the process of designing, making and testing your </w:t>
      </w:r>
      <w:r w:rsidR="005E293C">
        <w:rPr>
          <w:lang w:eastAsia="zh-CN"/>
        </w:rPr>
        <w:t>marble maze</w:t>
      </w:r>
      <w:r w:rsidR="00E35112">
        <w:rPr>
          <w:lang w:eastAsia="zh-CN"/>
        </w:rPr>
        <w:t xml:space="preserve"> </w:t>
      </w:r>
      <w:r>
        <w:rPr>
          <w:lang w:eastAsia="zh-CN"/>
        </w:rPr>
        <w:t xml:space="preserve">(the design process). What worked well for you? What did you have difficulty with? What would you </w:t>
      </w:r>
      <w:r w:rsidR="005E293C">
        <w:rPr>
          <w:lang w:eastAsia="zh-CN"/>
        </w:rPr>
        <w:t xml:space="preserve">do </w:t>
      </w:r>
      <w:r>
        <w:rPr>
          <w:lang w:eastAsia="zh-CN"/>
        </w:rPr>
        <w:t>differently next time? Are there other materials you could have used and why?</w:t>
      </w:r>
    </w:p>
    <w:sectPr w:rsidR="00CE3701" w:rsidRPr="000562D2" w:rsidSect="00B810DC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80368" w14:textId="77777777" w:rsidR="005F7145" w:rsidRDefault="005F7145">
      <w:r>
        <w:separator/>
      </w:r>
    </w:p>
    <w:p w14:paraId="42879010" w14:textId="77777777" w:rsidR="005F7145" w:rsidRDefault="005F7145"/>
  </w:endnote>
  <w:endnote w:type="continuationSeparator" w:id="0">
    <w:p w14:paraId="72E9C0EF" w14:textId="77777777" w:rsidR="005F7145" w:rsidRDefault="005F7145">
      <w:r>
        <w:continuationSeparator/>
      </w:r>
    </w:p>
    <w:p w14:paraId="0C9B8E42" w14:textId="77777777" w:rsidR="005F7145" w:rsidRDefault="005F71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D02E2" w14:textId="4327DCCD" w:rsidR="00AA2A86" w:rsidRPr="004D333E" w:rsidRDefault="00AA2A86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810DC">
      <w:rPr>
        <w:noProof/>
      </w:rPr>
      <w:t>2</w:t>
    </w:r>
    <w:r w:rsidRPr="002810D3">
      <w:fldChar w:fldCharType="end"/>
    </w:r>
    <w:r w:rsidRPr="002810D3">
      <w:tab/>
    </w:r>
    <w:r w:rsidR="003827AD">
      <w:t>STEM</w:t>
    </w:r>
    <w:r>
      <w:t xml:space="preserve"> – </w:t>
    </w:r>
    <w:r w:rsidR="006845B6">
      <w:t>m</w:t>
    </w:r>
    <w:r w:rsidR="005E293C">
      <w:t>arble</w:t>
    </w:r>
    <w:r w:rsidR="006845B6">
      <w:t xml:space="preserve"> </w:t>
    </w:r>
    <w:r w:rsidR="005E293C">
      <w:t>maze</w:t>
    </w:r>
    <w:r>
      <w:t xml:space="preserve"> – </w:t>
    </w:r>
    <w:r w:rsidR="003827AD">
      <w:t>student resour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F03A7" w14:textId="5B152BFF" w:rsidR="00AA2A86" w:rsidRPr="004D333E" w:rsidRDefault="00AA2A86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61C17">
      <w:rPr>
        <w:noProof/>
      </w:rPr>
      <w:t>Sep-21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810DC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80DC9" w14:textId="77777777" w:rsidR="00AA2A86" w:rsidRDefault="00AA2A86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444ADCB" wp14:editId="39CC318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ED57F" w14:textId="77777777" w:rsidR="005F7145" w:rsidRDefault="005F7145">
      <w:r>
        <w:separator/>
      </w:r>
    </w:p>
    <w:p w14:paraId="3FF13231" w14:textId="77777777" w:rsidR="005F7145" w:rsidRDefault="005F7145"/>
  </w:footnote>
  <w:footnote w:type="continuationSeparator" w:id="0">
    <w:p w14:paraId="059E0DA9" w14:textId="77777777" w:rsidR="005F7145" w:rsidRDefault="005F7145">
      <w:r>
        <w:continuationSeparator/>
      </w:r>
    </w:p>
    <w:p w14:paraId="1B7EAD11" w14:textId="77777777" w:rsidR="005F7145" w:rsidRDefault="005F71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53FE0" w14:textId="77777777" w:rsidR="00AA2A86" w:rsidRDefault="00AA2A86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qwUA1TgNdywAAAA="/>
  </w:docVars>
  <w:rsids>
    <w:rsidRoot w:val="00347BFB"/>
    <w:rsid w:val="0000031A"/>
    <w:rsid w:val="00001C08"/>
    <w:rsid w:val="00002BF1"/>
    <w:rsid w:val="0000568E"/>
    <w:rsid w:val="00006220"/>
    <w:rsid w:val="00006975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B37"/>
    <w:rsid w:val="00024602"/>
    <w:rsid w:val="000252FF"/>
    <w:rsid w:val="000253AE"/>
    <w:rsid w:val="00026624"/>
    <w:rsid w:val="00030EBC"/>
    <w:rsid w:val="000331B6"/>
    <w:rsid w:val="00034F5E"/>
    <w:rsid w:val="0003541F"/>
    <w:rsid w:val="00040BF3"/>
    <w:rsid w:val="000412FC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2D2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5FE"/>
    <w:rsid w:val="000C7D4F"/>
    <w:rsid w:val="000D2063"/>
    <w:rsid w:val="000D24EC"/>
    <w:rsid w:val="000D2C3A"/>
    <w:rsid w:val="000D476E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81E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3ED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8F5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134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590"/>
    <w:rsid w:val="0018571A"/>
    <w:rsid w:val="001859B6"/>
    <w:rsid w:val="0018763A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15F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D7332"/>
    <w:rsid w:val="001E0FFC"/>
    <w:rsid w:val="001E1F93"/>
    <w:rsid w:val="001E24CF"/>
    <w:rsid w:val="001E3097"/>
    <w:rsid w:val="001E4B06"/>
    <w:rsid w:val="001E5F98"/>
    <w:rsid w:val="001F01F4"/>
    <w:rsid w:val="001F0929"/>
    <w:rsid w:val="001F0F26"/>
    <w:rsid w:val="001F2232"/>
    <w:rsid w:val="001F3A8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2328"/>
    <w:rsid w:val="002A3161"/>
    <w:rsid w:val="002A3410"/>
    <w:rsid w:val="002A44D1"/>
    <w:rsid w:val="002A4631"/>
    <w:rsid w:val="002A578F"/>
    <w:rsid w:val="002A5BA6"/>
    <w:rsid w:val="002A6EA6"/>
    <w:rsid w:val="002B0573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2AC0"/>
    <w:rsid w:val="00314A01"/>
    <w:rsid w:val="00314B9D"/>
    <w:rsid w:val="00314DD8"/>
    <w:rsid w:val="003155A3"/>
    <w:rsid w:val="00315B35"/>
    <w:rsid w:val="00316A7F"/>
    <w:rsid w:val="00317930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502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0FF0"/>
    <w:rsid w:val="003827AD"/>
    <w:rsid w:val="00382A6F"/>
    <w:rsid w:val="00382C57"/>
    <w:rsid w:val="00383B5F"/>
    <w:rsid w:val="00384483"/>
    <w:rsid w:val="0038499A"/>
    <w:rsid w:val="00384F53"/>
    <w:rsid w:val="00386D58"/>
    <w:rsid w:val="00387053"/>
    <w:rsid w:val="003923E6"/>
    <w:rsid w:val="00395451"/>
    <w:rsid w:val="00395716"/>
    <w:rsid w:val="00396B0E"/>
    <w:rsid w:val="003971F1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3B1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354D"/>
    <w:rsid w:val="00423630"/>
    <w:rsid w:val="004259A6"/>
    <w:rsid w:val="00425CCF"/>
    <w:rsid w:val="00430D80"/>
    <w:rsid w:val="004317B5"/>
    <w:rsid w:val="00431E3D"/>
    <w:rsid w:val="0043352A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4C61"/>
    <w:rsid w:val="004657D6"/>
    <w:rsid w:val="00465DC5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A11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176E2"/>
    <w:rsid w:val="00520095"/>
    <w:rsid w:val="00520645"/>
    <w:rsid w:val="0052168D"/>
    <w:rsid w:val="0052396A"/>
    <w:rsid w:val="005240F2"/>
    <w:rsid w:val="0052782C"/>
    <w:rsid w:val="00527A41"/>
    <w:rsid w:val="00530E46"/>
    <w:rsid w:val="005324EF"/>
    <w:rsid w:val="0053286B"/>
    <w:rsid w:val="00532F30"/>
    <w:rsid w:val="00536369"/>
    <w:rsid w:val="005400FF"/>
    <w:rsid w:val="00540E99"/>
    <w:rsid w:val="00541130"/>
    <w:rsid w:val="005419B5"/>
    <w:rsid w:val="00546A8B"/>
    <w:rsid w:val="00546D5E"/>
    <w:rsid w:val="00546F02"/>
    <w:rsid w:val="0054770B"/>
    <w:rsid w:val="00551073"/>
    <w:rsid w:val="00551DA4"/>
    <w:rsid w:val="0055213A"/>
    <w:rsid w:val="0055249D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778"/>
    <w:rsid w:val="00583853"/>
    <w:rsid w:val="00583A62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B00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762"/>
    <w:rsid w:val="005C7B55"/>
    <w:rsid w:val="005D0175"/>
    <w:rsid w:val="005D1CC4"/>
    <w:rsid w:val="005D2D62"/>
    <w:rsid w:val="005D5A78"/>
    <w:rsid w:val="005D5DB0"/>
    <w:rsid w:val="005D6C52"/>
    <w:rsid w:val="005E0B43"/>
    <w:rsid w:val="005E293C"/>
    <w:rsid w:val="005E4742"/>
    <w:rsid w:val="005E6829"/>
    <w:rsid w:val="005F10D4"/>
    <w:rsid w:val="005F26E8"/>
    <w:rsid w:val="005F275A"/>
    <w:rsid w:val="005F2E08"/>
    <w:rsid w:val="005F7145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2C6A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3C5F"/>
    <w:rsid w:val="006742E8"/>
    <w:rsid w:val="0067482E"/>
    <w:rsid w:val="00675260"/>
    <w:rsid w:val="00677DDB"/>
    <w:rsid w:val="00677EF0"/>
    <w:rsid w:val="006814BF"/>
    <w:rsid w:val="00681F32"/>
    <w:rsid w:val="00683AEC"/>
    <w:rsid w:val="006845B6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89F"/>
    <w:rsid w:val="006A2D9E"/>
    <w:rsid w:val="006A36DB"/>
    <w:rsid w:val="006A3EF2"/>
    <w:rsid w:val="006A44D0"/>
    <w:rsid w:val="006A45BC"/>
    <w:rsid w:val="006A48C1"/>
    <w:rsid w:val="006A510D"/>
    <w:rsid w:val="006A51A4"/>
    <w:rsid w:val="006A653F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053"/>
    <w:rsid w:val="006D4A39"/>
    <w:rsid w:val="006D4E48"/>
    <w:rsid w:val="006D53A4"/>
    <w:rsid w:val="006D6375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0865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6FDB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33E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3B69"/>
    <w:rsid w:val="00786306"/>
    <w:rsid w:val="0078667E"/>
    <w:rsid w:val="007919DC"/>
    <w:rsid w:val="00791B72"/>
    <w:rsid w:val="00791C7F"/>
    <w:rsid w:val="00796888"/>
    <w:rsid w:val="007A1326"/>
    <w:rsid w:val="007A2B7B"/>
    <w:rsid w:val="007A328C"/>
    <w:rsid w:val="007A3356"/>
    <w:rsid w:val="007A36F3"/>
    <w:rsid w:val="007A38FD"/>
    <w:rsid w:val="007A4CEF"/>
    <w:rsid w:val="007A55A8"/>
    <w:rsid w:val="007B24C4"/>
    <w:rsid w:val="007B50E4"/>
    <w:rsid w:val="007B5236"/>
    <w:rsid w:val="007B6330"/>
    <w:rsid w:val="007B6B2F"/>
    <w:rsid w:val="007C057B"/>
    <w:rsid w:val="007C1661"/>
    <w:rsid w:val="007C1A9E"/>
    <w:rsid w:val="007C5363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5B8F"/>
    <w:rsid w:val="007F637A"/>
    <w:rsid w:val="007F66A6"/>
    <w:rsid w:val="007F6E2C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FA5"/>
    <w:rsid w:val="0081523F"/>
    <w:rsid w:val="00816151"/>
    <w:rsid w:val="00817268"/>
    <w:rsid w:val="008203B7"/>
    <w:rsid w:val="00820BB7"/>
    <w:rsid w:val="00821214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D13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4454"/>
    <w:rsid w:val="00865EC3"/>
    <w:rsid w:val="0086629C"/>
    <w:rsid w:val="00866415"/>
    <w:rsid w:val="0086672A"/>
    <w:rsid w:val="00867469"/>
    <w:rsid w:val="00870838"/>
    <w:rsid w:val="00870A3D"/>
    <w:rsid w:val="008736AC"/>
    <w:rsid w:val="0087414E"/>
    <w:rsid w:val="00874C1F"/>
    <w:rsid w:val="0087650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489A"/>
    <w:rsid w:val="00895105"/>
    <w:rsid w:val="00895316"/>
    <w:rsid w:val="00895861"/>
    <w:rsid w:val="00897B91"/>
    <w:rsid w:val="008A00A0"/>
    <w:rsid w:val="008A0836"/>
    <w:rsid w:val="008A21F0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4C85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A32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BD8"/>
    <w:rsid w:val="0096422F"/>
    <w:rsid w:val="00964AE3"/>
    <w:rsid w:val="00965F05"/>
    <w:rsid w:val="00966467"/>
    <w:rsid w:val="0096720F"/>
    <w:rsid w:val="0097036E"/>
    <w:rsid w:val="009718BF"/>
    <w:rsid w:val="00973DB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6874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3279"/>
    <w:rsid w:val="00A04955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86"/>
    <w:rsid w:val="00A231E9"/>
    <w:rsid w:val="00A307AE"/>
    <w:rsid w:val="00A35E8B"/>
    <w:rsid w:val="00A3669F"/>
    <w:rsid w:val="00A41A01"/>
    <w:rsid w:val="00A429A9"/>
    <w:rsid w:val="00A43CFF"/>
    <w:rsid w:val="00A44A5B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350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056"/>
    <w:rsid w:val="00A9244B"/>
    <w:rsid w:val="00A932DF"/>
    <w:rsid w:val="00A947CF"/>
    <w:rsid w:val="00A94821"/>
    <w:rsid w:val="00A95F5B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280E"/>
    <w:rsid w:val="00B043A6"/>
    <w:rsid w:val="00B053BD"/>
    <w:rsid w:val="00B06DE8"/>
    <w:rsid w:val="00B07AE1"/>
    <w:rsid w:val="00B07BC4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3F33"/>
    <w:rsid w:val="00B24845"/>
    <w:rsid w:val="00B26370"/>
    <w:rsid w:val="00B2675A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1F56"/>
    <w:rsid w:val="00B720C9"/>
    <w:rsid w:val="00B7391B"/>
    <w:rsid w:val="00B73ACC"/>
    <w:rsid w:val="00B743E7"/>
    <w:rsid w:val="00B74B80"/>
    <w:rsid w:val="00B7639F"/>
    <w:rsid w:val="00B768A9"/>
    <w:rsid w:val="00B76E90"/>
    <w:rsid w:val="00B8005C"/>
    <w:rsid w:val="00B80F7F"/>
    <w:rsid w:val="00B810DC"/>
    <w:rsid w:val="00B82E5F"/>
    <w:rsid w:val="00B8666B"/>
    <w:rsid w:val="00B904F4"/>
    <w:rsid w:val="00B90BD1"/>
    <w:rsid w:val="00B92536"/>
    <w:rsid w:val="00B9274D"/>
    <w:rsid w:val="00B93893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F1F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5F80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24C"/>
    <w:rsid w:val="00C179BC"/>
    <w:rsid w:val="00C17C7A"/>
    <w:rsid w:val="00C17F8C"/>
    <w:rsid w:val="00C211E6"/>
    <w:rsid w:val="00C22446"/>
    <w:rsid w:val="00C22681"/>
    <w:rsid w:val="00C22FB5"/>
    <w:rsid w:val="00C24023"/>
    <w:rsid w:val="00C24236"/>
    <w:rsid w:val="00C24CBF"/>
    <w:rsid w:val="00C25C66"/>
    <w:rsid w:val="00C2614C"/>
    <w:rsid w:val="00C2710B"/>
    <w:rsid w:val="00C279C2"/>
    <w:rsid w:val="00C3183E"/>
    <w:rsid w:val="00C33531"/>
    <w:rsid w:val="00C33B9E"/>
    <w:rsid w:val="00C34194"/>
    <w:rsid w:val="00C34B75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8CE"/>
    <w:rsid w:val="00C57EE8"/>
    <w:rsid w:val="00C61072"/>
    <w:rsid w:val="00C62200"/>
    <w:rsid w:val="00C6243C"/>
    <w:rsid w:val="00C62F54"/>
    <w:rsid w:val="00C63AEA"/>
    <w:rsid w:val="00C67BBF"/>
    <w:rsid w:val="00C70168"/>
    <w:rsid w:val="00C718DD"/>
    <w:rsid w:val="00C71AFB"/>
    <w:rsid w:val="00C74707"/>
    <w:rsid w:val="00C74AAE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3F29"/>
    <w:rsid w:val="00C95246"/>
    <w:rsid w:val="00C96358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3701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BFD"/>
    <w:rsid w:val="00D2574C"/>
    <w:rsid w:val="00D26D79"/>
    <w:rsid w:val="00D27C2B"/>
    <w:rsid w:val="00D33363"/>
    <w:rsid w:val="00D34943"/>
    <w:rsid w:val="00D34A2B"/>
    <w:rsid w:val="00D35409"/>
    <w:rsid w:val="00D359D4"/>
    <w:rsid w:val="00D36AEE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1C17"/>
    <w:rsid w:val="00D63126"/>
    <w:rsid w:val="00D63A67"/>
    <w:rsid w:val="00D646C9"/>
    <w:rsid w:val="00D6492E"/>
    <w:rsid w:val="00D65845"/>
    <w:rsid w:val="00D67F5C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36A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508A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0E5"/>
    <w:rsid w:val="00DF587B"/>
    <w:rsid w:val="00DF61F1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E1A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112"/>
    <w:rsid w:val="00E35EDE"/>
    <w:rsid w:val="00E36528"/>
    <w:rsid w:val="00E372D3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5E2"/>
    <w:rsid w:val="00EA17B9"/>
    <w:rsid w:val="00EA279E"/>
    <w:rsid w:val="00EA28AB"/>
    <w:rsid w:val="00EA2BA6"/>
    <w:rsid w:val="00EA33B1"/>
    <w:rsid w:val="00EA74F2"/>
    <w:rsid w:val="00EA7552"/>
    <w:rsid w:val="00EA7F5C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4DC"/>
    <w:rsid w:val="00F06BB9"/>
    <w:rsid w:val="00F121C4"/>
    <w:rsid w:val="00F13777"/>
    <w:rsid w:val="00F17235"/>
    <w:rsid w:val="00F20B40"/>
    <w:rsid w:val="00F20DBB"/>
    <w:rsid w:val="00F2269A"/>
    <w:rsid w:val="00F22775"/>
    <w:rsid w:val="00F228A5"/>
    <w:rsid w:val="00F246D4"/>
    <w:rsid w:val="00F269DC"/>
    <w:rsid w:val="00F309E2"/>
    <w:rsid w:val="00F30C2D"/>
    <w:rsid w:val="00F311AE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57A31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324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BBD"/>
    <w:rsid w:val="00FF0F2A"/>
    <w:rsid w:val="00FF492B"/>
    <w:rsid w:val="00FF537E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2DF4FD"/>
  <w14:defaultImageDpi w14:val="330"/>
  <w15:chartTrackingRefBased/>
  <w15:docId w15:val="{EE192BF3-9EE9-40E1-A9BD-EA9BDCFA8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unhideWhenUsed/>
    <w:qFormat/>
    <w:rsid w:val="00C578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ducationstandards.nsw.edu.au/wps/portal/nesa/k-10/learning-areas/technologies/technology-mandatory-7-8-new-syllabu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standards.nsw.edu.au/wps/portal/nesa/k-10/learning-areas/science/science-7-10-2018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9738E5-1A3A-4C58-BD76-3F3723BD8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ble maze activity STEM olympiad</dc:title>
  <dc:subject/>
  <dc:creator>NSW Department of Education</dc:creator>
  <cp:keywords>Stage 4</cp:keywords>
  <dc:description/>
  <dcterms:created xsi:type="dcterms:W3CDTF">2021-09-16T04:31:00Z</dcterms:created>
  <dcterms:modified xsi:type="dcterms:W3CDTF">2021-09-16T04:33:00Z</dcterms:modified>
  <cp:category/>
</cp:coreProperties>
</file>